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2A61" w:rsidRPr="00EC4277" w:rsidRDefault="00422A61"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Student’s name</w:t>
      </w:r>
    </w:p>
    <w:p w:rsidR="00422A61" w:rsidRPr="00EC4277" w:rsidRDefault="00422A61"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Institutional affiliation:</w:t>
      </w:r>
      <w:bookmarkStart w:id="0" w:name="_GoBack"/>
      <w:bookmarkEnd w:id="0"/>
    </w:p>
    <w:p w:rsidR="00422A61" w:rsidRPr="00EC4277" w:rsidRDefault="00422A61"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Date:</w:t>
      </w:r>
    </w:p>
    <w:p w:rsidR="00F3604E" w:rsidRPr="00EC4277" w:rsidRDefault="00F3604E"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Response 2</w:t>
      </w:r>
    </w:p>
    <w:p w:rsidR="00F3604E" w:rsidRPr="00EC4277" w:rsidRDefault="00F3604E"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My classmate XX argues that architecture is an art since both take a great deal of foresight and creativity. Art and architecture complement</w:t>
      </w:r>
      <w:r w:rsidRPr="00EC4277">
        <w:rPr>
          <w:rFonts w:ascii="Times New Roman" w:hAnsi="Times New Roman" w:cs="Times New Roman"/>
          <w:sz w:val="24"/>
          <w:szCs w:val="24"/>
        </w:rPr>
        <w:t xml:space="preserve"> each other, and architects are</w:t>
      </w:r>
      <w:r w:rsidRPr="00EC4277">
        <w:rPr>
          <w:rFonts w:ascii="Times New Roman" w:hAnsi="Times New Roman" w:cs="Times New Roman"/>
          <w:sz w:val="24"/>
          <w:szCs w:val="24"/>
        </w:rPr>
        <w:t xml:space="preserve"> themselves, artists. I agree with his arguments that architecture and art use the same process in creation except that architects must work under the very real con</w:t>
      </w:r>
      <w:r w:rsidR="00422A61" w:rsidRPr="00EC4277">
        <w:rPr>
          <w:rFonts w:ascii="Times New Roman" w:hAnsi="Times New Roman" w:cs="Times New Roman"/>
          <w:sz w:val="24"/>
          <w:szCs w:val="24"/>
        </w:rPr>
        <w:t>straints of the physical world.</w:t>
      </w:r>
    </w:p>
    <w:p w:rsidR="00F3604E" w:rsidRPr="00EC4277" w:rsidRDefault="00F3604E"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 xml:space="preserve"> Response 2</w:t>
      </w:r>
    </w:p>
    <w:p w:rsidR="00203BBE" w:rsidRPr="00EC4277" w:rsidRDefault="00F3604E" w:rsidP="00EC4277">
      <w:pPr>
        <w:spacing w:line="480" w:lineRule="auto"/>
        <w:rPr>
          <w:rFonts w:ascii="Times New Roman" w:hAnsi="Times New Roman" w:cs="Times New Roman"/>
          <w:sz w:val="24"/>
          <w:szCs w:val="24"/>
        </w:rPr>
      </w:pPr>
      <w:r w:rsidRPr="00EC4277">
        <w:rPr>
          <w:rFonts w:ascii="Times New Roman" w:hAnsi="Times New Roman" w:cs="Times New Roman"/>
          <w:sz w:val="24"/>
          <w:szCs w:val="24"/>
        </w:rPr>
        <w:t>In response to my friend Aidan William, architecture is an art to some extent. In his view, the huge skyscrapers in major cities cannot be considered as art but art in the making. I agree that Architects should be considered artists since most of their creation is pure art. Most artistic buildings are huge pieces of architecture.</w:t>
      </w:r>
    </w:p>
    <w:sectPr w:rsidR="00203BBE" w:rsidRPr="00EC427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6A0A" w:rsidRDefault="00C56A0A" w:rsidP="00422A61">
      <w:pPr>
        <w:spacing w:after="0" w:line="240" w:lineRule="auto"/>
      </w:pPr>
      <w:r>
        <w:separator/>
      </w:r>
    </w:p>
  </w:endnote>
  <w:endnote w:type="continuationSeparator" w:id="0">
    <w:p w:rsidR="00C56A0A" w:rsidRDefault="00C56A0A" w:rsidP="00422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6A0A" w:rsidRDefault="00C56A0A" w:rsidP="00422A61">
      <w:pPr>
        <w:spacing w:after="0" w:line="240" w:lineRule="auto"/>
      </w:pPr>
      <w:r>
        <w:separator/>
      </w:r>
    </w:p>
  </w:footnote>
  <w:footnote w:type="continuationSeparator" w:id="0">
    <w:p w:rsidR="00C56A0A" w:rsidRDefault="00C56A0A" w:rsidP="00422A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A61" w:rsidRPr="00422A61" w:rsidRDefault="00422A61">
    <w:pPr>
      <w:pStyle w:val="Header"/>
      <w:jc w:val="right"/>
      <w:rPr>
        <w:rFonts w:ascii="Times New Roman" w:hAnsi="Times New Roman" w:cs="Times New Roman"/>
        <w:sz w:val="24"/>
        <w:szCs w:val="24"/>
      </w:rPr>
    </w:pPr>
    <w:r w:rsidRPr="00422A61">
      <w:rPr>
        <w:rFonts w:ascii="Times New Roman" w:hAnsi="Times New Roman" w:cs="Times New Roman"/>
        <w:sz w:val="24"/>
        <w:szCs w:val="24"/>
      </w:rPr>
      <w:t xml:space="preserve">Surname: </w:t>
    </w:r>
    <w:sdt>
      <w:sdtPr>
        <w:rPr>
          <w:rFonts w:ascii="Times New Roman" w:hAnsi="Times New Roman" w:cs="Times New Roman"/>
          <w:sz w:val="24"/>
          <w:szCs w:val="24"/>
        </w:rPr>
        <w:id w:val="2117562983"/>
        <w:docPartObj>
          <w:docPartGallery w:val="Page Numbers (Top of Page)"/>
          <w:docPartUnique/>
        </w:docPartObj>
      </w:sdtPr>
      <w:sdtEndPr>
        <w:rPr>
          <w:noProof/>
        </w:rPr>
      </w:sdtEndPr>
      <w:sdtContent>
        <w:r w:rsidRPr="00422A61">
          <w:rPr>
            <w:rFonts w:ascii="Times New Roman" w:hAnsi="Times New Roman" w:cs="Times New Roman"/>
            <w:sz w:val="24"/>
            <w:szCs w:val="24"/>
          </w:rPr>
          <w:fldChar w:fldCharType="begin"/>
        </w:r>
        <w:r w:rsidRPr="00422A61">
          <w:rPr>
            <w:rFonts w:ascii="Times New Roman" w:hAnsi="Times New Roman" w:cs="Times New Roman"/>
            <w:sz w:val="24"/>
            <w:szCs w:val="24"/>
          </w:rPr>
          <w:instrText xml:space="preserve"> PAGE   \* MERGEFORMAT </w:instrText>
        </w:r>
        <w:r w:rsidRPr="00422A61">
          <w:rPr>
            <w:rFonts w:ascii="Times New Roman" w:hAnsi="Times New Roman" w:cs="Times New Roman"/>
            <w:sz w:val="24"/>
            <w:szCs w:val="24"/>
          </w:rPr>
          <w:fldChar w:fldCharType="separate"/>
        </w:r>
        <w:r w:rsidR="00EC4277">
          <w:rPr>
            <w:rFonts w:ascii="Times New Roman" w:hAnsi="Times New Roman" w:cs="Times New Roman"/>
            <w:noProof/>
            <w:sz w:val="24"/>
            <w:szCs w:val="24"/>
          </w:rPr>
          <w:t>1</w:t>
        </w:r>
        <w:r w:rsidRPr="00422A61">
          <w:rPr>
            <w:rFonts w:ascii="Times New Roman" w:hAnsi="Times New Roman" w:cs="Times New Roman"/>
            <w:noProof/>
            <w:sz w:val="24"/>
            <w:szCs w:val="24"/>
          </w:rPr>
          <w:fldChar w:fldCharType="end"/>
        </w:r>
      </w:sdtContent>
    </w:sdt>
  </w:p>
  <w:p w:rsidR="00422A61" w:rsidRDefault="00422A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zNjexNLQwNjA0M7NU0lEKTi0uzszPAykwrAUA/d02NSwAAAA="/>
  </w:docVars>
  <w:rsids>
    <w:rsidRoot w:val="00521995"/>
    <w:rsid w:val="00033346"/>
    <w:rsid w:val="001C6197"/>
    <w:rsid w:val="00203BBE"/>
    <w:rsid w:val="00422A61"/>
    <w:rsid w:val="004A0392"/>
    <w:rsid w:val="00521995"/>
    <w:rsid w:val="00C56A0A"/>
    <w:rsid w:val="00E23D4D"/>
    <w:rsid w:val="00EC4277"/>
    <w:rsid w:val="00F36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E36D5A-F1D8-49B2-9B2B-F66CA495B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A61"/>
  </w:style>
  <w:style w:type="paragraph" w:styleId="Footer">
    <w:name w:val="footer"/>
    <w:basedOn w:val="Normal"/>
    <w:link w:val="FooterChar"/>
    <w:uiPriority w:val="99"/>
    <w:unhideWhenUsed/>
    <w:rsid w:val="00422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114</Words>
  <Characters>656</Characters>
  <Application>Microsoft Office Word</Application>
  <DocSecurity>0</DocSecurity>
  <Lines>5</Lines>
  <Paragraphs>1</Paragraphs>
  <ScaleCrop>false</ScaleCrop>
  <Company/>
  <LinksUpToDate>false</LinksUpToDate>
  <CharactersWithSpaces>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dc:creator>
  <cp:keywords/>
  <dc:description/>
  <cp:lastModifiedBy>mary</cp:lastModifiedBy>
  <cp:revision>8</cp:revision>
  <dcterms:created xsi:type="dcterms:W3CDTF">2021-12-10T19:18:00Z</dcterms:created>
  <dcterms:modified xsi:type="dcterms:W3CDTF">2021-12-10T20:07:00Z</dcterms:modified>
</cp:coreProperties>
</file>